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66645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65928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30105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94755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80544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40255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09803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21539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13458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38237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13010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96912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493769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39885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47029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27409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609554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81168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469483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47542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09492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14859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521842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515228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509210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504745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570338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504126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493582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473911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552475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51873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486796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532978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муничников Антон НПИбд-01-22</dc:creator>
  <dc:language>ru-RU</dc:language>
  <cp:keywords/>
  <dcterms:created xsi:type="dcterms:W3CDTF">2023-03-24T17:05:33Z</dcterms:created>
  <dcterms:modified xsi:type="dcterms:W3CDTF">2023-03-24T17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